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3D97E9C5" w:rsidR="00F875E6" w:rsidRDefault="00F875E6">
      <w:r>
        <w:t>detail, or relevant support Does not assess the changes in federal and state regulations that present the most concern for healthcare leaders 25 Federal and State: Reporting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25 Federal and State: Compliance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270496"/>
    <w:rsid w:val="003D76E3"/>
    <w:rsid w:val="004F5A2A"/>
    <w:rsid w:val="00704A50"/>
    <w:rsid w:val="00794C00"/>
    <w:rsid w:val="007C04A4"/>
    <w:rsid w:val="00850F5F"/>
    <w:rsid w:val="00964E27"/>
    <w:rsid w:val="00A70795"/>
    <w:rsid w:val="00A90E99"/>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E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69</Characters>
  <Application>Microsoft Office Word</Application>
  <DocSecurity>0</DocSecurity>
  <Lines>8</Lines>
  <Paragraphs>2</Paragraphs>
  <ScaleCrop>false</ScaleCrop>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03:00Z</dcterms:created>
  <dcterms:modified xsi:type="dcterms:W3CDTF">2021-11-19T05:03:00Z</dcterms:modified>
</cp:coreProperties>
</file>